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</w:t>
      </w:r>
      <w:r>
        <w:rPr>
          <w:b/>
          <w:bCs/>
        </w:rPr>
        <w:t xml:space="preserve"> </w:t>
      </w:r>
      <w:r>
        <w:rPr>
          <w:b/>
          <w:bCs/>
        </w:rPr>
        <w:t xml:space="preserve">Teste</w:t>
      </w:r>
      <w:r>
        <w:rPr>
          <w:b/>
          <w:bCs/>
        </w:rPr>
        <w:t xml:space="preserve"> </w:t>
      </w:r>
      <w:r>
        <w:rPr>
          <w:b/>
          <w:bCs/>
        </w:rPr>
        <w:t xml:space="preserve">3</w:t>
      </w:r>
    </w:p>
    <w:p>
      <w:pPr>
        <w:pStyle w:val="Author"/>
      </w:pPr>
      <w:r>
        <w:t xml:space="preserve">Thomaz</w:t>
      </w:r>
      <w:r>
        <w:t xml:space="preserve"> </w:t>
      </w:r>
      <w:r>
        <w:t xml:space="preserve">Rodrigues</w:t>
      </w:r>
      <w:r>
        <w:t xml:space="preserve"> </w:t>
      </w:r>
      <w:r>
        <w:t xml:space="preserve">Lima</w:t>
      </w:r>
      <w:r>
        <w:t xml:space="preserve"> </w:t>
      </w:r>
      <w:r>
        <w:t xml:space="preserve">a90985</w:t>
      </w:r>
    </w:p>
    <w:bookmarkStart w:id="24" w:name="section"/>
    <w:p>
      <w:pPr>
        <w:pStyle w:val="Heading1"/>
      </w:pPr>
      <w:r>
        <w:t xml:space="preserve">1)</w:t>
      </w:r>
    </w:p>
    <w:bookmarkStart w:id="20" w:name="vila-real-de-santo-antônio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ets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ets(y = VRSA.treino, ic = "a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1088026.9298 </w:t>
      </w:r>
      <w:r>
        <w:br/>
      </w:r>
      <w:r>
        <w:rPr>
          <w:rStyle w:val="VerbatimChar"/>
        </w:rPr>
        <w:t xml:space="preserve">##     s = -26669.76 93280.23 309024.4 256954.6 35525.64 -67661.08</w:t>
      </w:r>
      <w:r>
        <w:br/>
      </w:r>
      <w:r>
        <w:rPr>
          <w:rStyle w:val="VerbatimChar"/>
        </w:rPr>
        <w:t xml:space="preserve">##            -162722.7 -105452.9 -137613.4 -15109.48 -59055.79 -12049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4672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967.9198 989.7380 992.4836</w:t>
      </w:r>
    </w:p>
    <w:p>
      <w:pPr>
        <w:pStyle w:val="FirstParagraph"/>
      </w:pPr>
      <w:r>
        <w:t xml:space="preserve">Segundo os critérios, o ideal seria o</w:t>
      </w:r>
      <w:r>
        <w:t xml:space="preserve"> </w:t>
      </w:r>
      <w:r>
        <w:t xml:space="preserve">“</w:t>
      </w:r>
      <w:r>
        <w:t xml:space="preserve">A,N,A</w:t>
      </w:r>
      <w:r>
        <w:t xml:space="preserve">”</w:t>
      </w:r>
    </w:p>
    <w:bookmarkEnd w:id="20"/>
    <w:bookmarkStart w:id="21" w:name="vila-do-bispo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ets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ets(y = Bispo.treino, ic = "a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400638.5168 </w:t>
      </w:r>
      <w:r>
        <w:br/>
      </w:r>
      <w:r>
        <w:rPr>
          <w:rStyle w:val="VerbatimChar"/>
        </w:rPr>
        <w:t xml:space="preserve">##     s = 14052.38 16941.31 53886.03 35871.64 -1773.166 -19760.29</w:t>
      </w:r>
      <w:r>
        <w:br/>
      </w:r>
      <w:r>
        <w:rPr>
          <w:rStyle w:val="VerbatimChar"/>
        </w:rPr>
        <w:t xml:space="preserve">##            -17404.08 -2305.151 -34864.42 -5913.113 -11248.88 -27482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21884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910.2753 932.0935 934.8391</w:t>
      </w:r>
    </w:p>
    <w:p>
      <w:pPr>
        <w:pStyle w:val="FirstParagraph"/>
      </w:pPr>
      <w:r>
        <w:t xml:space="preserve">Segundo os critérios, o ideal seria o</w:t>
      </w:r>
      <w:r>
        <w:t xml:space="preserve"> </w:t>
      </w:r>
      <w:r>
        <w:t xml:space="preserve">“</w:t>
      </w:r>
      <w:r>
        <w:t xml:space="preserve">A,N,A</w:t>
      </w:r>
      <w:r>
        <w:t xml:space="preserve">”</w:t>
      </w:r>
    </w:p>
    <w:bookmarkEnd w:id="21"/>
    <w:bookmarkStart w:id="22" w:name="tavira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ets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TS(M,Ad,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ets(y = Tavira.treino, ic = "a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503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3e-04 </w:t>
      </w:r>
      <w:r>
        <w:br/>
      </w:r>
      <w:r>
        <w:rPr>
          <w:rStyle w:val="VerbatimChar"/>
        </w:rPr>
        <w:t xml:space="preserve">##     phi   = 0.9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813812.4092 </w:t>
      </w:r>
      <w:r>
        <w:br/>
      </w:r>
      <w:r>
        <w:rPr>
          <w:rStyle w:val="VerbatimChar"/>
        </w:rPr>
        <w:t xml:space="preserve">##     b = 5873.8813 </w:t>
      </w:r>
      <w:r>
        <w:br/>
      </w:r>
      <w:r>
        <w:rPr>
          <w:rStyle w:val="VerbatimChar"/>
        </w:rPr>
        <w:t xml:space="preserve">##     s = 0.9679 1.0368 1.2561 1.219 1.0002 0.9211</w:t>
      </w:r>
      <w:r>
        <w:br/>
      </w:r>
      <w:r>
        <w:rPr>
          <w:rStyle w:val="VerbatimChar"/>
        </w:rPr>
        <w:t xml:space="preserve">##            0.8574 0.9143 0.8962 1.0363 0.9889 0.90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0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959.5421 995.5421 989.0186</w:t>
      </w:r>
    </w:p>
    <w:p>
      <w:pPr>
        <w:pStyle w:val="FirstParagraph"/>
      </w:pPr>
      <w:r>
        <w:t xml:space="preserve">De acordo com os critérios pré estabelecidos o ideal seria o</w:t>
      </w:r>
      <w:r>
        <w:t xml:space="preserve"> </w:t>
      </w:r>
      <w:r>
        <w:t xml:space="preserve">“</w:t>
      </w:r>
      <w:r>
        <w:t xml:space="preserve">M,Ad,M</w:t>
      </w:r>
      <w:r>
        <w:t xml:space="preserve">”</w:t>
      </w:r>
    </w:p>
    <w:bookmarkEnd w:id="22"/>
    <w:bookmarkStart w:id="23" w:name="silves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ets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TS(M,A,M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ets(y = Silves.treino, ic = "ai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6568 </w:t>
      </w:r>
      <w:r>
        <w:br/>
      </w:r>
      <w:r>
        <w:rPr>
          <w:rStyle w:val="VerbatimChar"/>
        </w:rPr>
        <w:t xml:space="preserve">##     beta  = 2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1166827.1383 </w:t>
      </w:r>
      <w:r>
        <w:br/>
      </w:r>
      <w:r>
        <w:rPr>
          <w:rStyle w:val="VerbatimChar"/>
        </w:rPr>
        <w:t xml:space="preserve">##     b = 7084.7331 </w:t>
      </w:r>
      <w:r>
        <w:br/>
      </w:r>
      <w:r>
        <w:rPr>
          <w:rStyle w:val="VerbatimChar"/>
        </w:rPr>
        <w:t xml:space="preserve">##     s = 0.9818 1.0502 1.2438 1.2367 1.048 0.9865</w:t>
      </w:r>
      <w:r>
        <w:br/>
      </w:r>
      <w:r>
        <w:rPr>
          <w:rStyle w:val="VerbatimChar"/>
        </w:rPr>
        <w:t xml:space="preserve">##            0.8922 0.904 0.8532 0.9615 0.9502 0.8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960.9746 991.5746 988.8136</w:t>
      </w:r>
    </w:p>
    <w:p>
      <w:pPr>
        <w:pStyle w:val="FirstParagraph"/>
      </w:pPr>
      <w:r>
        <w:t xml:space="preserve">De acordo com as medidas de erro, o ideal seria o</w:t>
      </w:r>
      <w:r>
        <w:t xml:space="preserve"> </w:t>
      </w:r>
      <w:r>
        <w:t xml:space="preserve">“</w:t>
      </w:r>
      <w:r>
        <w:t xml:space="preserve">M,A,M</w:t>
      </w:r>
      <w:r>
        <w:t xml:space="preserve">”</w:t>
      </w:r>
    </w:p>
    <w:bookmarkEnd w:id="23"/>
    <w:bookmarkEnd w:id="24"/>
    <w:bookmarkStart w:id="29" w:name="section-1"/>
    <w:p>
      <w:pPr>
        <w:pStyle w:val="Heading1"/>
      </w:pPr>
      <w:r>
        <w:t xml:space="preserve">2)</w:t>
      </w:r>
    </w:p>
    <w:bookmarkStart w:id="25" w:name="vila-real-de-santo-antônio-1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VRSA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VRSA.treino)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25"/>
    <w:bookmarkStart w:id="26" w:name="vila-do-bispo-1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Bispo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Bispo.treino)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26"/>
    <w:bookmarkStart w:id="27" w:name="tavira-1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Tavira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Tavira.treino)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27"/>
    <w:bookmarkStart w:id="28" w:name="silves-1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Silves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Silves.treino)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28"/>
    <w:bookmarkEnd w:id="29"/>
    <w:bookmarkStart w:id="34" w:name="section-2"/>
    <w:p>
      <w:pPr>
        <w:pStyle w:val="Heading1"/>
      </w:pPr>
      <w:r>
        <w:t xml:space="preserve">3)</w:t>
      </w:r>
    </w:p>
    <w:bookmarkStart w:id="30" w:name="vila-real-de-santo-antônio-2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rob.V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VRSA.treino)</w:t>
      </w:r>
      <w:r>
        <w:br/>
      </w:r>
      <w:r>
        <w:rPr>
          <w:rStyle w:val="NormalTok"/>
        </w:rPr>
        <w:t xml:space="preserve">VRSA.stlf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VRSA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VRSA.stlf.peri.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VRSA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VRS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VRS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VRS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30"/>
    <w:bookmarkStart w:id="31" w:name="vila-do-bispo-2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rob.Bis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Bispo.treino)</w:t>
      </w:r>
      <w:r>
        <w:br/>
      </w:r>
      <w:r>
        <w:rPr>
          <w:rStyle w:val="NormalTok"/>
        </w:rPr>
        <w:t xml:space="preserve">Bispo.stlf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Bispo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Bispo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Bispo.stlf.peri.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Bispo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Bispo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Bispo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Bispo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31"/>
    <w:bookmarkStart w:id="32" w:name="tavira-2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rob.Tav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Tavira.treino)</w:t>
      </w:r>
      <w:r>
        <w:br/>
      </w:r>
      <w:r>
        <w:rPr>
          <w:rStyle w:val="NormalTok"/>
        </w:rPr>
        <w:t xml:space="preserve">Tavira.stlf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avir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avira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Tavira.stlf.peri.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avira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avira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Tavira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32"/>
    <w:bookmarkStart w:id="33" w:name="silves-2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rob.Sil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Silves.treino)</w:t>
      </w:r>
      <w:r>
        <w:br/>
      </w:r>
      <w:r>
        <w:rPr>
          <w:rStyle w:val="NormalTok"/>
        </w:rPr>
        <w:t xml:space="preserve">Silves.stlf.pe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Silves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Silves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br/>
      </w:r>
      <w:r>
        <w:rPr>
          <w:rStyle w:val="NormalTok"/>
        </w:rPr>
        <w:t xml:space="preserve">Silves.stlf.peri.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Silves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Silves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Silves.treino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.Silve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33"/>
    <w:bookmarkEnd w:id="34"/>
    <w:bookmarkStart w:id="39" w:name="section-3"/>
    <w:p>
      <w:pPr>
        <w:pStyle w:val="Heading1"/>
      </w:pPr>
      <w:r>
        <w:t xml:space="preserve">4)</w:t>
      </w:r>
    </w:p>
    <w:bookmarkStart w:id="35" w:name="vila-real-de-santo-antônio-3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ets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5378.518296 69500.457029     6.40397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.peri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5715.466563 47326.938117     4.13878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3757.461833 46202.675241     4.0263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60686.284989 54267.554134     4.7850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.peri.bc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6060.412670 47629.278169     4.15794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60406.049021 52694.297649     4.63432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4876.957708 46831.205625     4.081624</w:t>
      </w:r>
    </w:p>
    <w:p>
      <w:pPr>
        <w:pStyle w:val="FirstParagraph"/>
      </w:pPr>
      <w:r>
        <w:t xml:space="preserve">De acordo com as medidas de erro a escolha mais adequada para essa sitação seria o STLF com s.window = 7 sem transformação BoxCox</w:t>
      </w:r>
    </w:p>
    <w:bookmarkEnd w:id="35"/>
    <w:bookmarkStart w:id="36" w:name="vila-do-bispo-3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ets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9328.041175 22269.300889     5.64039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.peri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567.898071 18010.311412     4.479391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4261.044431 19703.000699     4.87548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403.908140 17714.059419     4.40843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.peri.bc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332.643633 17158.415459     4.27227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3926.033750 19008.807470     4.717559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157.552593 16723.450145     4.168955</w:t>
      </w:r>
    </w:p>
    <w:p>
      <w:pPr>
        <w:pStyle w:val="FirstParagraph"/>
      </w:pPr>
      <w:r>
        <w:t xml:space="preserve">De acordo com as medidas de Erro, o a melhor escolha seria o STLF com s.window = 15 e com Transformação BoxCox</w:t>
      </w:r>
    </w:p>
    <w:bookmarkEnd w:id="36"/>
    <w:bookmarkStart w:id="37" w:name="tavira-3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ets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5851.100426 39088.898169     4.36144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peri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534.670375 34327.047246     3.759763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7406.556746 41002.309057     4.52621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536.278938 34754.990045     3.81231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peri.bc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947.148308 34461.333026     3.77541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8754.272672 40923.692327     4.47439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759.975458 33854.471654     3.703758</w:t>
      </w:r>
    </w:p>
    <w:p>
      <w:pPr>
        <w:pStyle w:val="FirstParagraph"/>
      </w:pPr>
      <w:r>
        <w:t xml:space="preserve">Segundo as medidas de Erro, novamente, a escolha mais adequada a situação em questão é o STLF com s.window = 15 e com transformação BoxCox</w:t>
      </w:r>
    </w:p>
    <w:bookmarkEnd w:id="37"/>
    <w:bookmarkStart w:id="38" w:name="silves-3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ets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088.699320 26408.854777     2.03186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.peri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64353.956567 49516.551963     3.43499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63399.029375 47975.418386     3.30816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66437.021124 51667.141816     3.58243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.peri.bc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0222.673634 59177.323387     4.11693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.</w:t>
      </w:r>
      <w:r>
        <w:rPr>
          <w:rStyle w:val="FloatTok"/>
        </w:rPr>
        <w:t xml:space="preserve">7.</w:t>
      </w:r>
      <w:r>
        <w:rPr>
          <w:rStyle w:val="NormalTok"/>
        </w:rPr>
        <w:t xml:space="preserve">bc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0965.010925 58908.190984     4.08071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1517.105943 59964.774866     4.166468</w:t>
      </w:r>
    </w:p>
    <w:p>
      <w:pPr>
        <w:pStyle w:val="FirstParagraph"/>
      </w:pPr>
      <w:r>
        <w:t xml:space="preserve">De acordo com as medidas de erro, e com uma margem considerável, a melhor escolha para essa sitação seria o ETS</w:t>
      </w:r>
    </w:p>
    <w:bookmarkEnd w:id="38"/>
    <w:bookmarkEnd w:id="39"/>
    <w:bookmarkStart w:id="56" w:name="section-4"/>
    <w:p>
      <w:pPr>
        <w:pStyle w:val="Heading1"/>
      </w:pPr>
      <w:r>
        <w:t xml:space="preserve">5)</w:t>
      </w:r>
    </w:p>
    <w:bookmarkStart w:id="43" w:name="vila-real-de-santo-antônio-4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3757.461833 46202.675241     4.026372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VRSA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RMSE         MAE        MAPE </w:t>
      </w:r>
      <w:r>
        <w:br/>
      </w:r>
      <w:r>
        <w:rPr>
          <w:rStyle w:val="VerbatimChar"/>
        </w:rPr>
        <w:t xml:space="preserve">## 56772.61687 42179.52062     3.4764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VRSA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,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74127.114473 66049.150840     5.916624</w:t>
      </w:r>
    </w:p>
    <w:p>
      <w:pPr>
        <w:pStyle w:val="FirstParagraph"/>
      </w:pPr>
      <w:r>
        <w:t xml:space="preserve">As melhores previsões da Tarefa 2 para Vila Real de Santo Antônio foram, Meanf + Seazonal Naive para o modelo de decomposição Multiplicativo, e Drift + Seazonal Naive e s.window = 13 para o modelo de decomposição de Loess.</w:t>
      </w:r>
    </w:p>
    <w:p>
      <w:pPr>
        <w:pStyle w:val="BodyText"/>
      </w:pPr>
      <w:r>
        <w:t xml:space="preserve">Quando comparamos ambos as previsões com a nova previsão STLF com s.window = 7, podemos observar que a previsão com o modelo de Loess apresenta o pior desempenho entre as 3. Por outro lado, a previsão do Modelo Multiplicativo a previsão STLF se mostram bastante próximas, com uma ligeira vantagem para a do Multiplicativo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VRSA.tes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VRS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drift.VRSA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iniFicha3_files/figure-docx/unnamed-chunk-1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ila-do-bispo-4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22157.552593 16723.450145     4.16895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Bispo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8650.841167 14919.421024     3.69839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Bisp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8758.447149 15006.484020     3.688554</w:t>
      </w:r>
    </w:p>
    <w:p>
      <w:pPr>
        <w:pStyle w:val="FirstParagraph"/>
      </w:pPr>
      <w:r>
        <w:t xml:space="preserve">As melhores previsões da Tarefa 2 para Vila do Bispo foram, Meanf + Seazonal Naive para o modelo de decomposição Aditivo, e Naive + Seazonal Naive e s.window = 7 para o modelo de decomposição de Loess.</w:t>
      </w:r>
    </w:p>
    <w:p>
      <w:pPr>
        <w:pStyle w:val="BodyText"/>
      </w:pPr>
      <w:r>
        <w:t xml:space="preserve">Ao comparar as previsões em questão, podemos observar que aquela que apresentou o pior desempenho foi a STLF, E também foi possível vizualizar uma equivalÇencia razoável Entre o modelo de Loess e o aditivo, com uma leve vantagem para o último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ispo.tes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Bispo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itiv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Bispo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 BoxCo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naive.Bispo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iniFicha3_files/figure-docx/unnamed-chunk-2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tavira-4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759.975458 33854.471654     3.70375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Tavira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7595.012002 34022.469986     3.69351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Tavira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3916.936800 34498.911707     3.612554</w:t>
      </w:r>
    </w:p>
    <w:p>
      <w:pPr>
        <w:pStyle w:val="FirstParagraph"/>
      </w:pPr>
      <w:r>
        <w:t xml:space="preserve">Os maiores destaques enrte as previsões da 2° Tarefa para Tavira foram, Naive + Seazonal Naive para o modelo de decomposição Aditivo, e Meanf + Seazonal Naive e s.window = 7 para o modelo de decomposição de Loess.</w:t>
      </w:r>
    </w:p>
    <w:p>
      <w:pPr>
        <w:pStyle w:val="BodyText"/>
      </w:pPr>
      <w:r>
        <w:t xml:space="preserve">Na compração das 3 previsões podemos observar uma clara desvatagem para o de Loess, que só se destaca no MAPE, por outro lado, O Aditivo e o STLF são bastante equivalentes entre si, com cada um tendo bantagem em uma medida diferente, mas por ter um menor MAE, a escolha de melhor previsão vai para o STLF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avira.tes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naive.Tavir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itiv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 BoxCo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Tavira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iniFicha3_files/figure-docx/unnamed-chunk-2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ilves-4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ets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088.699320 26408.854777     2.03186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drift.Silves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RMSE         MAE        MAPE </w:t>
      </w:r>
      <w:r>
        <w:br/>
      </w:r>
      <w:r>
        <w:rPr>
          <w:rStyle w:val="VerbatimChar"/>
        </w:rPr>
        <w:t xml:space="preserve">## 53075.13165 39690.06783     2.95996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naive.Silves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RMSE         MAE        MAPE </w:t>
      </w:r>
      <w:r>
        <w:br/>
      </w:r>
      <w:r>
        <w:rPr>
          <w:rStyle w:val="VerbatimChar"/>
        </w:rPr>
        <w:t xml:space="preserve">## 35668.26456 30290.87060     2.35568</w:t>
      </w:r>
    </w:p>
    <w:p>
      <w:pPr>
        <w:pStyle w:val="FirstParagraph"/>
      </w:pPr>
      <w:r>
        <w:t xml:space="preserve">Em Silves, as melhores previões da Tarefa de número 2 foram, Drift + Seazonal Naive para o modelo de decomposição Aditivo, e Naive + Seazonal Naive e s.window = 7 para o modelo de decomposição de Loess.</w:t>
      </w:r>
    </w:p>
    <w:p>
      <w:pPr>
        <w:pStyle w:val="BodyText"/>
      </w:pPr>
      <w:r>
        <w:t xml:space="preserve">Comparando as 3 previsões, logo podemos descartar a previsão do modelo aditivo, pois a mesma é a que se sai pior nas 3 medidas de erro. Por outro lado, A previsão do Modelo de Loess se destaca bastante por ter o melhor RMSE, mas a previsão de ETS se sair razoavelemete melhor nas outras 2 medidas, por isso vai será a escolhida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Silves.test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drift.Silves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itiv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Silves.ets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 BoxCo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naive.Silves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iniFicha3_files/figure-docx/unnamed-chunk-2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73" w:name="section-5"/>
    <w:p>
      <w:pPr>
        <w:pStyle w:val="Heading1"/>
      </w:pPr>
      <w:r>
        <w:t xml:space="preserve">6)</w:t>
      </w:r>
    </w:p>
    <w:bookmarkStart w:id="60" w:name="vila-real-de-santo-antônio-5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VRSA.decM.aj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iniFicha3_files/figure-docx/unnamed-chunk-2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27.852, df = 8, p-value = 0.0005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O Valor é infeior a 0.05, logo a hipótese nula está descartada.</w:t>
      </w:r>
    </w:p>
    <w:bookmarkEnd w:id="60"/>
    <w:bookmarkStart w:id="64" w:name="vila-do-bispo-5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Bispo.decA.aj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iniFicha3_files/figure-docx/unnamed-chunk-2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9.629, df = 8, p-value = 0.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O valor é superior a 0.05, logo a hipótese nula não pode ser descartada</w:t>
      </w:r>
    </w:p>
    <w:bookmarkEnd w:id="64"/>
    <w:bookmarkStart w:id="68" w:name="tavira-5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Tavira.trein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iniFicha3_files/figure-docx/unnamed-chunk-2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22.03, df = 8, p-value = 0.004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O valor é infeior a 0.05, logo a hipótese nula deve ser descartada</w:t>
      </w:r>
    </w:p>
    <w:bookmarkEnd w:id="68"/>
    <w:bookmarkStart w:id="72" w:name="silves-5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Silves.ets.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Silves.treino) </w:t>
      </w:r>
      <w:r>
        <w:rPr>
          <w:rStyle w:val="CommentTok"/>
        </w:rPr>
        <w:t xml:space="preserve">#Havia aplicado a transformação diretamente no forecast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Silves.ets.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MiniFicha3_files/figure-docx/unnamed-chunk-28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ETS(M,A,M)</w:t>
      </w:r>
      <w:r>
        <w:br/>
      </w:r>
      <w:r>
        <w:rPr>
          <w:rStyle w:val="VerbatimChar"/>
        </w:rPr>
        <w:t xml:space="preserve">## Q* = 5.3537, df = 8, p-value = 0.7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O valor é superior a 0.05, logo a hipótese nula não pode ser descartada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 Teste 3</dc:title>
  <dc:creator>Thomaz Rodrigues Lima a90985</dc:creator>
  <cp:keywords/>
  <dcterms:created xsi:type="dcterms:W3CDTF">2025-04-24T09:26:50Z</dcterms:created>
  <dcterms:modified xsi:type="dcterms:W3CDTF">2025-04-24T09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